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3362945E" w:rsidR="00E8728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2B3514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>
        <w:rPr>
          <w:rFonts w:ascii="Arial" w:hAnsi="Arial" w:cs="Arial"/>
          <w:sz w:val="24"/>
        </w:rPr>
        <w:t>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4670699B" w:rsidR="0037127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Johnson, D., &amp; Obhi, S.S. (</w:t>
      </w:r>
      <w:r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>
        <w:rPr>
          <w:rFonts w:ascii="Arial" w:hAnsi="Arial" w:cs="Arial"/>
          <w:i/>
          <w:iCs/>
          <w:sz w:val="24"/>
        </w:rPr>
        <w:t>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77B56CBB" w14:textId="3869C3CB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Obhi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BF1A94" w14:textId="77777777" w:rsidR="00337B72" w:rsidRDefault="00337B72" w:rsidP="00C7713F">
      <w:pPr>
        <w:spacing w:after="0" w:line="240" w:lineRule="auto"/>
      </w:pPr>
      <w:r>
        <w:separator/>
      </w:r>
    </w:p>
  </w:endnote>
  <w:endnote w:type="continuationSeparator" w:id="0">
    <w:p w14:paraId="465CDA98" w14:textId="77777777" w:rsidR="00337B72" w:rsidRDefault="00337B7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420020" w14:textId="77777777" w:rsidR="00337B72" w:rsidRDefault="00337B72" w:rsidP="00C7713F">
      <w:pPr>
        <w:spacing w:after="0" w:line="240" w:lineRule="auto"/>
      </w:pPr>
      <w:r>
        <w:separator/>
      </w:r>
    </w:p>
  </w:footnote>
  <w:footnote w:type="continuationSeparator" w:id="0">
    <w:p w14:paraId="4E2BCDB4" w14:textId="77777777" w:rsidR="00337B72" w:rsidRDefault="00337B7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6</Pages>
  <Words>1700</Words>
  <Characters>969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64</cp:revision>
  <cp:lastPrinted>2020-03-18T01:58:00Z</cp:lastPrinted>
  <dcterms:created xsi:type="dcterms:W3CDTF">2016-10-05T19:10:00Z</dcterms:created>
  <dcterms:modified xsi:type="dcterms:W3CDTF">2021-02-26T14:16:00Z</dcterms:modified>
</cp:coreProperties>
</file>